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D716A6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9F1E2B0" w:rsidR="004D242F" w:rsidRPr="00D716A6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RF</w:t>
      </w:r>
      <w:r w:rsidR="003218A4">
        <w:rPr>
          <w:rFonts w:ascii="Calibri" w:hAnsi="Calibri" w:cs="Calibri"/>
          <w:sz w:val="40"/>
          <w:szCs w:val="40"/>
        </w:rPr>
        <w:t>Q</w:t>
      </w:r>
      <w:r w:rsidRPr="00D716A6">
        <w:rPr>
          <w:rFonts w:ascii="Calibri" w:hAnsi="Calibri" w:cs="Calibri"/>
          <w:sz w:val="40"/>
          <w:szCs w:val="40"/>
        </w:rPr>
        <w:t xml:space="preserve"> No. 90</w:t>
      </w:r>
      <w:r w:rsidR="00D716A6" w:rsidRPr="00D716A6">
        <w:rPr>
          <w:rFonts w:ascii="Calibri" w:hAnsi="Calibri" w:cs="Calibri"/>
          <w:sz w:val="40"/>
          <w:szCs w:val="40"/>
        </w:rPr>
        <w:t>22</w:t>
      </w:r>
      <w:r w:rsidR="0029349C">
        <w:rPr>
          <w:rFonts w:ascii="Calibri" w:hAnsi="Calibri" w:cs="Calibri"/>
          <w:sz w:val="40"/>
          <w:szCs w:val="40"/>
        </w:rPr>
        <w:t>63</w:t>
      </w:r>
    </w:p>
    <w:p w14:paraId="76684BAD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D716A6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D716A6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D716A6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2BC9DDD3" w:rsidR="004D242F" w:rsidRPr="00D716A6" w:rsidRDefault="00D716A6" w:rsidP="004D242F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End w:id="0"/>
      <w:r w:rsidRPr="00D716A6">
        <w:rPr>
          <w:rFonts w:ascii="Calibri" w:hAnsi="Calibri" w:cs="Calibri"/>
          <w:b/>
          <w:sz w:val="40"/>
          <w:szCs w:val="40"/>
        </w:rPr>
        <w:t xml:space="preserve">Chip Seal Rock and Trucking Services </w:t>
      </w:r>
    </w:p>
    <w:p w14:paraId="7A4FBCC5" w14:textId="77777777" w:rsidR="00D716A6" w:rsidRPr="00D716A6" w:rsidRDefault="00D716A6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6596DFB9" w:rsidR="004D242F" w:rsidRPr="00D716A6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D716A6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D716A6">
        <w:rPr>
          <w:rFonts w:ascii="Calibri" w:hAnsi="Calibri" w:cs="Calibri"/>
          <w:b/>
          <w:sz w:val="28"/>
          <w:szCs w:val="28"/>
        </w:rPr>
        <w:t xml:space="preserve"> Held on </w:t>
      </w:r>
      <w:r w:rsidR="0029349C">
        <w:rPr>
          <w:rFonts w:ascii="Calibri" w:hAnsi="Calibri" w:cs="Calibri"/>
          <w:b/>
          <w:sz w:val="28"/>
          <w:szCs w:val="28"/>
        </w:rPr>
        <w:t>February</w:t>
      </w:r>
      <w:r w:rsidR="00D716A6" w:rsidRPr="00D716A6">
        <w:rPr>
          <w:rFonts w:ascii="Calibri" w:hAnsi="Calibri" w:cs="Calibri"/>
          <w:b/>
          <w:sz w:val="28"/>
          <w:szCs w:val="28"/>
        </w:rPr>
        <w:t xml:space="preserve"> </w:t>
      </w:r>
      <w:r w:rsidR="0029349C">
        <w:rPr>
          <w:rFonts w:ascii="Calibri" w:hAnsi="Calibri" w:cs="Calibri"/>
          <w:b/>
          <w:sz w:val="28"/>
          <w:szCs w:val="28"/>
        </w:rPr>
        <w:t>1</w:t>
      </w:r>
      <w:r w:rsidR="00D716A6" w:rsidRPr="00D716A6">
        <w:rPr>
          <w:rFonts w:ascii="Calibri" w:hAnsi="Calibri" w:cs="Calibri"/>
          <w:b/>
          <w:sz w:val="28"/>
          <w:szCs w:val="28"/>
        </w:rPr>
        <w:t>5, 202</w:t>
      </w:r>
      <w:r w:rsidR="0029349C">
        <w:rPr>
          <w:rFonts w:ascii="Calibri" w:hAnsi="Calibri" w:cs="Calibri"/>
          <w:b/>
          <w:sz w:val="28"/>
          <w:szCs w:val="28"/>
        </w:rPr>
        <w:t>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15ADEF6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D716A6">
              <w:rPr>
                <w:rFonts w:ascii="Calibri" w:hAnsi="Calibri" w:cs="Calibri"/>
                <w:b/>
                <w:sz w:val="28"/>
                <w:szCs w:val="28"/>
              </w:rPr>
              <w:t>This County of Alameda, General Services Agency (GSA), RF</w:t>
            </w:r>
            <w:r w:rsidR="00475CFB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D716A6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D716A6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D716A6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E89543F" w14:textId="77777777" w:rsidR="005658D0" w:rsidRDefault="003C1E12" w:rsidP="00CD5814">
      <w:pPr>
        <w:spacing w:after="240"/>
        <w:rPr>
          <w:rFonts w:ascii="Calibri" w:hAnsi="Calibri" w:cs="Calibri"/>
          <w:b/>
          <w:bCs/>
          <w:szCs w:val="26"/>
        </w:rPr>
      </w:pPr>
      <w:r w:rsidRPr="00D716A6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</w:p>
    <w:p w14:paraId="7F4E5EE6" w14:textId="19BC2C5C" w:rsidR="003C1E12" w:rsidRPr="00D716A6" w:rsidRDefault="008723BA" w:rsidP="00CD5814">
      <w:pPr>
        <w:spacing w:after="240"/>
        <w:rPr>
          <w:rFonts w:ascii="Calibri" w:hAnsi="Calibri" w:cs="Calibri"/>
          <w:szCs w:val="26"/>
        </w:rPr>
      </w:pPr>
      <w:r w:rsidRPr="00D716A6">
        <w:rPr>
          <w:rFonts w:ascii="Calibri" w:hAnsi="Calibri" w:cs="Calibri"/>
          <w:b/>
          <w:bCs/>
          <w:szCs w:val="26"/>
        </w:rPr>
        <w:t>No written questions were</w:t>
      </w:r>
      <w:r w:rsidR="003C1E12" w:rsidRPr="00D716A6">
        <w:rPr>
          <w:rFonts w:ascii="Calibri" w:hAnsi="Calibri" w:cs="Calibri"/>
          <w:b/>
          <w:bCs/>
          <w:szCs w:val="26"/>
        </w:rPr>
        <w:t xml:space="preserve"> submitted prior to </w:t>
      </w:r>
      <w:r w:rsidR="005658D0">
        <w:rPr>
          <w:rFonts w:ascii="Calibri" w:hAnsi="Calibri" w:cs="Calibri"/>
          <w:b/>
          <w:bCs/>
          <w:szCs w:val="26"/>
        </w:rPr>
        <w:t xml:space="preserve">the </w:t>
      </w:r>
      <w:r w:rsidR="0029349C">
        <w:rPr>
          <w:rFonts w:ascii="Calibri" w:hAnsi="Calibri" w:cs="Calibri"/>
          <w:b/>
          <w:bCs/>
          <w:szCs w:val="26"/>
        </w:rPr>
        <w:t>February 15</w:t>
      </w:r>
      <w:r w:rsidR="00D716A6" w:rsidRPr="00D716A6">
        <w:rPr>
          <w:rFonts w:ascii="Calibri" w:hAnsi="Calibri" w:cs="Calibri"/>
          <w:b/>
          <w:bCs/>
          <w:szCs w:val="26"/>
        </w:rPr>
        <w:t xml:space="preserve">, </w:t>
      </w:r>
      <w:proofErr w:type="gramStart"/>
      <w:r w:rsidR="00D716A6" w:rsidRPr="00D716A6">
        <w:rPr>
          <w:rFonts w:ascii="Calibri" w:hAnsi="Calibri" w:cs="Calibri"/>
          <w:b/>
          <w:bCs/>
          <w:szCs w:val="26"/>
        </w:rPr>
        <w:t>202</w:t>
      </w:r>
      <w:r w:rsidR="0029349C">
        <w:rPr>
          <w:rFonts w:ascii="Calibri" w:hAnsi="Calibri" w:cs="Calibri"/>
          <w:b/>
          <w:bCs/>
          <w:szCs w:val="26"/>
        </w:rPr>
        <w:t>3</w:t>
      </w:r>
      <w:proofErr w:type="gramEnd"/>
      <w:r w:rsidR="003C1E12" w:rsidRPr="00D716A6">
        <w:rPr>
          <w:rFonts w:ascii="Calibri" w:hAnsi="Calibri" w:cs="Calibri"/>
          <w:b/>
          <w:bCs/>
          <w:szCs w:val="26"/>
        </w:rPr>
        <w:t xml:space="preserve"> deadline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for RF</w:t>
      </w:r>
      <w:r w:rsidR="0029349C">
        <w:rPr>
          <w:rFonts w:ascii="Calibri" w:hAnsi="Calibri" w:cs="Calibri"/>
          <w:b/>
          <w:bCs/>
          <w:szCs w:val="26"/>
        </w:rPr>
        <w:t>Q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No. 90</w:t>
      </w:r>
      <w:r w:rsidR="00D716A6" w:rsidRPr="00D716A6">
        <w:rPr>
          <w:rFonts w:ascii="Calibri" w:hAnsi="Calibri" w:cs="Calibri"/>
          <w:b/>
          <w:bCs/>
          <w:szCs w:val="26"/>
        </w:rPr>
        <w:t>22</w:t>
      </w:r>
      <w:r w:rsidR="0029349C">
        <w:rPr>
          <w:rFonts w:ascii="Calibri" w:hAnsi="Calibri" w:cs="Calibri"/>
          <w:b/>
          <w:bCs/>
          <w:szCs w:val="26"/>
        </w:rPr>
        <w:t>63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</w:t>
      </w:r>
      <w:r w:rsidR="002B3056" w:rsidRPr="00D716A6">
        <w:rPr>
          <w:rFonts w:ascii="Calibri" w:hAnsi="Calibri" w:cs="Calibri"/>
          <w:b/>
          <w:bCs/>
          <w:szCs w:val="26"/>
        </w:rPr>
        <w:t>–</w:t>
      </w:r>
      <w:r w:rsidR="00FD5CD9" w:rsidRPr="00D716A6">
        <w:rPr>
          <w:rFonts w:ascii="Calibri" w:hAnsi="Calibri" w:cs="Calibri"/>
          <w:b/>
          <w:bCs/>
          <w:szCs w:val="26"/>
        </w:rPr>
        <w:t xml:space="preserve"> </w:t>
      </w:r>
      <w:r w:rsidR="00D716A6" w:rsidRPr="00D716A6">
        <w:rPr>
          <w:rFonts w:ascii="Calibri" w:hAnsi="Calibri" w:cs="Calibri"/>
          <w:b/>
          <w:bCs/>
          <w:szCs w:val="26"/>
        </w:rPr>
        <w:t>Chip Seal Rock and Trucking Services</w:t>
      </w:r>
      <w:r w:rsidR="003C1E12" w:rsidRPr="00D716A6">
        <w:rPr>
          <w:rFonts w:ascii="Calibri" w:hAnsi="Calibri" w:cs="Calibri"/>
          <w:b/>
          <w:bCs/>
          <w:szCs w:val="26"/>
        </w:rPr>
        <w:t>.</w:t>
      </w:r>
      <w:r w:rsidR="003C1E12" w:rsidRPr="00D716A6">
        <w:rPr>
          <w:rFonts w:ascii="Calibri" w:hAnsi="Calibri" w:cs="Calibri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4047F58E" w:rsidR="00B94E07" w:rsidRPr="00D716A6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B94E07" w:rsidRPr="00D716A6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3218A4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D716A6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D716A6" w:rsidRPr="00D716A6">
        <w:rPr>
          <w:rFonts w:ascii="Calibri" w:hAnsi="Calibri" w:cs="Calibri"/>
          <w:b/>
          <w:bCs/>
          <w:iCs/>
          <w:sz w:val="28"/>
          <w:szCs w:val="28"/>
        </w:rPr>
        <w:t>22</w:t>
      </w:r>
      <w:r w:rsidR="0029349C">
        <w:rPr>
          <w:rFonts w:ascii="Calibri" w:hAnsi="Calibri" w:cs="Calibri"/>
          <w:b/>
          <w:bCs/>
          <w:iCs/>
          <w:sz w:val="28"/>
          <w:szCs w:val="28"/>
        </w:rPr>
        <w:t>63</w:t>
      </w:r>
      <w:r w:rsidR="00B94E07" w:rsidRPr="00D716A6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D716A6" w:rsidRPr="00D716A6">
        <w:rPr>
          <w:rFonts w:ascii="Calibri" w:hAnsi="Calibri" w:cs="Calibri"/>
          <w:b/>
          <w:sz w:val="28"/>
          <w:szCs w:val="28"/>
        </w:rPr>
        <w:t>Chip Seal Rock and Trucking Services</w:t>
      </w:r>
      <w:r w:rsidRPr="00D716A6">
        <w:rPr>
          <w:rFonts w:ascii="Calibri" w:hAnsi="Calibri" w:cs="Calibri"/>
          <w:b/>
          <w:sz w:val="28"/>
          <w:szCs w:val="28"/>
        </w:rPr>
        <w:tab/>
      </w:r>
    </w:p>
    <w:p w14:paraId="0B1BC846" w14:textId="3D32E1CC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</w:t>
      </w:r>
    </w:p>
    <w:p w14:paraId="57D226D7" w14:textId="4BBFA151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 w:rsidRPr="00D716A6">
        <w:rPr>
          <w:rFonts w:ascii="Calibri" w:hAnsi="Calibri" w:cs="Calibri"/>
          <w:szCs w:val="26"/>
        </w:rPr>
        <w:t xml:space="preserve">This </w:t>
      </w:r>
      <w:r w:rsidR="00326159">
        <w:rPr>
          <w:rFonts w:ascii="Calibri" w:hAnsi="Calibri" w:cs="Calibri"/>
          <w:szCs w:val="26"/>
        </w:rPr>
        <w:t>Q&amp;A</w:t>
      </w:r>
      <w:r w:rsidR="00B94E07" w:rsidRPr="00D716A6">
        <w:rPr>
          <w:rFonts w:ascii="Calibri" w:hAnsi="Calibri" w:cs="Calibri"/>
          <w:szCs w:val="26"/>
        </w:rPr>
        <w:t xml:space="preserve"> is being </w:t>
      </w:r>
      <w:r w:rsidR="00B94E07" w:rsidRPr="008F1AC7">
        <w:rPr>
          <w:rFonts w:ascii="Calibri" w:hAnsi="Calibri" w:cs="Calibri"/>
          <w:szCs w:val="26"/>
        </w:rPr>
        <w:t>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tbl>
      <w:tblPr>
        <w:tblW w:w="10879" w:type="dxa"/>
        <w:tblLook w:val="04A0" w:firstRow="1" w:lastRow="0" w:firstColumn="1" w:lastColumn="0" w:noHBand="0" w:noVBand="1"/>
      </w:tblPr>
      <w:tblGrid>
        <w:gridCol w:w="1615"/>
        <w:gridCol w:w="1170"/>
        <w:gridCol w:w="1380"/>
        <w:gridCol w:w="1590"/>
        <w:gridCol w:w="1500"/>
        <w:gridCol w:w="684"/>
        <w:gridCol w:w="2926"/>
        <w:gridCol w:w="14"/>
      </w:tblGrid>
      <w:tr w:rsidR="00FC59FD" w:rsidRPr="00FC59FD" w14:paraId="356C2570" w14:textId="77777777" w:rsidTr="00FC59FD">
        <w:trPr>
          <w:trHeight w:val="370"/>
          <w:tblHeader/>
        </w:trPr>
        <w:tc>
          <w:tcPr>
            <w:tcW w:w="1087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4C3A7B" w14:textId="42959898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C59FD">
              <w:rPr>
                <w:rFonts w:ascii="Calibri" w:hAnsi="Calibri" w:cs="Calibri"/>
                <w:b/>
                <w:bCs/>
                <w:sz w:val="28"/>
                <w:szCs w:val="28"/>
              </w:rPr>
              <w:t>RF</w:t>
            </w:r>
            <w:r w:rsidR="003218A4">
              <w:rPr>
                <w:rFonts w:ascii="Calibri" w:hAnsi="Calibri" w:cs="Calibri"/>
                <w:b/>
                <w:bCs/>
                <w:sz w:val="28"/>
                <w:szCs w:val="28"/>
              </w:rPr>
              <w:t>Q</w:t>
            </w:r>
            <w:r w:rsidRPr="00FC59FD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No. 9022</w:t>
            </w:r>
            <w:r w:rsidR="0029349C">
              <w:rPr>
                <w:rFonts w:ascii="Calibri" w:hAnsi="Calibri" w:cs="Calibri"/>
                <w:b/>
                <w:bCs/>
                <w:sz w:val="28"/>
                <w:szCs w:val="28"/>
              </w:rPr>
              <w:t>63</w:t>
            </w:r>
            <w:r w:rsidRPr="00FC59FD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- Chip Seal Rock and Trucking Services </w:t>
            </w:r>
          </w:p>
        </w:tc>
      </w:tr>
      <w:tr w:rsidR="00FC59FD" w:rsidRPr="00FC59FD" w14:paraId="7B8266DB" w14:textId="77777777" w:rsidTr="00FC59FD">
        <w:trPr>
          <w:gridAfter w:val="1"/>
          <w:wAfter w:w="14" w:type="dxa"/>
          <w:trHeight w:val="270"/>
          <w:tblHeader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0E503FB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CD67E83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BC048A0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AAEDE37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18FD7BE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6548638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3ADBEED" w14:textId="77777777" w:rsidR="00FC59FD" w:rsidRPr="00FC59FD" w:rsidRDefault="00FC59FD" w:rsidP="00FC59F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FC59F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FC59FD" w:rsidRPr="00FC59FD" w14:paraId="1F09E0A2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B0DA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4 DS Bay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C756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aramjit Dhill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FC7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55-18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4AE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2440 Lois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73B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3BE8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430B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dhilon@yahoo.com</w:t>
            </w:r>
          </w:p>
        </w:tc>
      </w:tr>
      <w:tr w:rsidR="00FC59FD" w:rsidRPr="00FC59FD" w14:paraId="13ADE69E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FB74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A1 Trucking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vs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AA8D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mal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C04E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28-02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455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41 Jackson Street, Suite 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4C6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18F5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8790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1truckingsvsinc@gmail.com</w:t>
            </w:r>
          </w:p>
        </w:tc>
      </w:tr>
      <w:tr w:rsidR="00FC59FD" w:rsidRPr="00FC59FD" w14:paraId="6BFAC07B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74EF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curate Earthwork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0578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mal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F2B86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628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19-413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99D6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200 Bay Street, Apt 23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9F9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7C63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F85C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stimates@accurateearthworks.com</w:t>
            </w:r>
          </w:p>
        </w:tc>
      </w:tr>
      <w:tr w:rsidR="00FC59FD" w:rsidRPr="00FC59FD" w14:paraId="03D1F239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710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ORN ONSITE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0BF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 Johns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05F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7-5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8496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88 BUENA VISTA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AB7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63D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FE7B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@acornonsite.com</w:t>
            </w:r>
          </w:p>
        </w:tc>
      </w:tr>
      <w:tr w:rsidR="00FC59FD" w:rsidRPr="00FC59FD" w14:paraId="3882D06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461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CT General Building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04F5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igue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olm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7333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32-395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461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906 Allendal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6F9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092C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170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B10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ct@act4construction.com</w:t>
            </w:r>
          </w:p>
        </w:tc>
      </w:tr>
      <w:tr w:rsidR="00FC59FD" w:rsidRPr="00FC59FD" w14:paraId="5F9FBDC4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8234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ji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2B6C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Yadwind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her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FC7E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88-64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8641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602 Darwi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8299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169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377C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jittrucking@gmail.com</w:t>
            </w:r>
          </w:p>
        </w:tc>
      </w:tr>
      <w:tr w:rsidR="00FC59FD" w:rsidRPr="00FC59FD" w14:paraId="7660FEF2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FF2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JW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4235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Alfonso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Quinto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0A5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68-23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28A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66 81st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5AD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1506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A880C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quintor23@aol.com</w:t>
            </w:r>
          </w:p>
        </w:tc>
      </w:tr>
      <w:tr w:rsidR="00FC59FD" w:rsidRPr="00FC59FD" w14:paraId="4DA53DEA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194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laniz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37E1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sy Alani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59D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70-5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1639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160 Stevenson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B5F8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72E4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84A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sy@alanizpaving.com</w:t>
            </w:r>
          </w:p>
        </w:tc>
      </w:tr>
      <w:tr w:rsidR="00FC59FD" w:rsidRPr="00FC59FD" w14:paraId="77C28F0D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4512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lta Group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240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lenel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Oberrich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569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88-358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BA1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43 Fair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41A1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A6B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D44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enele@AltaCMGC.com</w:t>
            </w:r>
          </w:p>
        </w:tc>
      </w:tr>
      <w:tr w:rsidR="00FC59FD" w:rsidRPr="00FC59FD" w14:paraId="6966DF0D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F6CC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chor Engineering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19B2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 The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D9F1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85-09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7E6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70 Broadway, Suite 4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07C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A51C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80E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@teamanchor.com</w:t>
            </w:r>
          </w:p>
        </w:tc>
      </w:tr>
      <w:tr w:rsidR="00FC59FD" w:rsidRPr="00FC59FD" w14:paraId="3F668576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87F3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dy's Paint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909B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End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ahi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d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ahi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9D8C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21-80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2A8A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331 Carleton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09D5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5CA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4-9470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4A17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dy@andyspainting.biz</w:t>
            </w:r>
          </w:p>
        </w:tc>
      </w:tr>
      <w:tr w:rsidR="00FC59FD" w:rsidRPr="00FC59FD" w14:paraId="5C11CA69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1AE1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nil Verma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43F9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il Verm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D4D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34-411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5FD8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99 Harrison Street, Suite 18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DAE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DD16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2EA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nilverma@earthlink.net</w:t>
            </w:r>
          </w:p>
        </w:tc>
      </w:tr>
      <w:tr w:rsidR="00FC59FD" w:rsidRPr="00FC59FD" w14:paraId="10F62AC3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8EF6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AVAR-SAS / AVAR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9892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Pagan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AD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54-2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0B4F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7375 Fremont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0402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1A4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4C30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p@avarconstruction.com</w:t>
            </w:r>
          </w:p>
        </w:tc>
      </w:tr>
      <w:tr w:rsidR="00FC59FD" w:rsidRPr="00FC59FD" w14:paraId="1ED48FD3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D330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ay Area Structura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807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Davi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lfant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3EB6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47-82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E481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85 Ocea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81B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4E6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8322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bhelfant@consultant.com</w:t>
            </w:r>
          </w:p>
        </w:tc>
      </w:tr>
      <w:tr w:rsidR="00FC59FD" w:rsidRPr="00FC59FD" w14:paraId="68C95BED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E45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ay Area Traffic Solut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D3F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ari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LaCruz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DA7E6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57-25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0DC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4800 Industrial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8486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2DAA4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945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A2C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delacruz@gobats.net</w:t>
            </w:r>
          </w:p>
        </w:tc>
      </w:tr>
      <w:tr w:rsidR="00FC59FD" w:rsidRPr="00FC59FD" w14:paraId="3BF8FC0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894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yDo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Suppl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BD20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tali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yt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66DE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51-21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35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25 Euclid Avenue Suite 30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392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02BD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321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27B9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aydot@comcast.net</w:t>
            </w:r>
          </w:p>
        </w:tc>
      </w:tr>
      <w:tr w:rsidR="00FC59FD" w:rsidRPr="00FC59FD" w14:paraId="0A779A70" w14:textId="77777777" w:rsidTr="00FC59FD">
        <w:trPr>
          <w:gridAfter w:val="1"/>
          <w:wAfter w:w="14" w:type="dxa"/>
          <w:trHeight w:val="24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EA3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eliveau Engineering Contractor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501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arry Beliveau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CC11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95-19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B99C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09 7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B08E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F02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61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lengcon@aol.com</w:t>
            </w:r>
          </w:p>
        </w:tc>
      </w:tr>
      <w:tr w:rsidR="00FC59FD" w:rsidRPr="00FC59FD" w14:paraId="515C74D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C7E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ellecc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4656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niel Lear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6B77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81-48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B6F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077 Koll Center Pkwy, Ste 21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7118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788C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A7CC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leary@bellecci.com</w:t>
            </w:r>
          </w:p>
        </w:tc>
      </w:tr>
      <w:tr w:rsidR="00FC59FD" w:rsidRPr="00FC59FD" w14:paraId="06EA6B5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FBDE2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Blue Angel International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8694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von Zha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F22E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31-777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EBB0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821 Telegraph Ave, Unit 1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E626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C2E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BA8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von@blueangel.com</w:t>
            </w:r>
          </w:p>
        </w:tc>
      </w:tr>
      <w:tr w:rsidR="00FC59FD" w:rsidRPr="00FC59FD" w14:paraId="23A7A6D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259F8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rosam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&amp; Wal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6703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bert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rosam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FC05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72-617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49E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2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E58D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8F1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D3AD2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ob@brosamerwall.com</w:t>
            </w:r>
          </w:p>
        </w:tc>
      </w:tr>
      <w:tr w:rsidR="00FC59FD" w:rsidRPr="00FC59FD" w14:paraId="37C26DC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B833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C.M. ENTERPRISE GROUP,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9D05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HARLES MCGHE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E042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56-0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F42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 WRIGHT BROTHERS AVE STE. F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889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69D4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12C2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mcghee@pakmailus.com</w:t>
            </w:r>
          </w:p>
        </w:tc>
      </w:tr>
      <w:tr w:rsidR="00FC59FD" w:rsidRPr="00FC59FD" w14:paraId="68556E0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F9D4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ALTROP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605D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eter Ow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E210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01-17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A6E4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00 Powell Street, Suite 112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A8A8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58B9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139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owen@caltrop.com</w:t>
            </w:r>
          </w:p>
        </w:tc>
      </w:tr>
      <w:tr w:rsidR="00FC59FD" w:rsidRPr="00FC59FD" w14:paraId="2CA2734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BBEA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ato's Pav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7E66B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tosh Redd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371D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09-10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783D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302 Hathaway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A571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B3D2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0700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tosh@catospaving.com</w:t>
            </w:r>
          </w:p>
        </w:tc>
      </w:tr>
      <w:tr w:rsidR="00FC59FD" w:rsidRPr="00FC59FD" w14:paraId="0BE0DA1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2DD3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H2M Hill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2B62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ina Pott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303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87-76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7D4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5 Grand Ave, Suite 8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4F94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0BA7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3719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ina.potter@ch2m.com</w:t>
            </w:r>
          </w:p>
        </w:tc>
      </w:tr>
      <w:tr w:rsidR="00FC59FD" w:rsidRPr="00FC59FD" w14:paraId="6D22C59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1C63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hrisp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10A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ammie Alli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8D45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56-28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26F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3650 Osgood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5DA8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6A8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A23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aguilar@chrispco.com</w:t>
            </w:r>
          </w:p>
        </w:tc>
      </w:tr>
      <w:tr w:rsidR="00FC59FD" w:rsidRPr="00FC59FD" w14:paraId="5D7C22C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0262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IVILCOM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7B81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rge Guill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3717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63-948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C8B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211 Austi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FB64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3E3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43CF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guillen@civilcom.com</w:t>
            </w:r>
          </w:p>
        </w:tc>
      </w:tr>
      <w:tr w:rsidR="00FC59FD" w:rsidRPr="00FC59FD" w14:paraId="5A52433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4E74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JC Truck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E292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larissa William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B03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01-535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3EE0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803 Broadway St., Ste 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3CBA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C734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31C4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jctrucking@sbcglobal.net</w:t>
            </w:r>
          </w:p>
        </w:tc>
      </w:tr>
      <w:tr w:rsidR="00FC59FD" w:rsidRPr="00FC59FD" w14:paraId="1B9BAFB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E8775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lumbia Electric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6CB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 Anne Scrugg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1B5C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30-95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C7A7F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80 Davi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8382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F65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186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scruggs@columbia-elec.com</w:t>
            </w:r>
          </w:p>
        </w:tc>
      </w:tr>
      <w:tr w:rsidR="00FC59FD" w:rsidRPr="00FC59FD" w14:paraId="5ED6137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0DF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oper Construction &amp;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805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tanley Coop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3CB4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15-365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EECB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extus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0EE9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A1A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3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22EB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tanleycooper34@yahoo.com</w:t>
            </w:r>
          </w:p>
        </w:tc>
      </w:tr>
      <w:tr w:rsidR="00FC59FD" w:rsidRPr="00FC59FD" w14:paraId="335D942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B4B9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Cordoba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99F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ndall Martin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9883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08-0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E694C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00 12th Street, Suite 33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E77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16C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2688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martinez@cordobacorp.com</w:t>
            </w:r>
          </w:p>
        </w:tc>
      </w:tr>
      <w:tr w:rsidR="00FC59FD" w:rsidRPr="00FC59FD" w14:paraId="26E5DD3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0863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orova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-North America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E295F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ee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Vesk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0F2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65-93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0D3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700 Golden Gate Dr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FAB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299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678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veske@corovan.com</w:t>
            </w:r>
          </w:p>
        </w:tc>
      </w:tr>
      <w:tr w:rsidR="00FC59FD" w:rsidRPr="00FC59FD" w14:paraId="683D75F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55B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 M Figley Co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839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othy Burk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81B3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6-20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B07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5 Roland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EFDA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59A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462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burke@dmfigley.com</w:t>
            </w:r>
          </w:p>
        </w:tc>
      </w:tr>
      <w:tr w:rsidR="00FC59FD" w:rsidRPr="00FC59FD" w14:paraId="2176C8FE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2DD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br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45D8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vinder Kau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886A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06-715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6C75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212 Preservation Parkway, suite 3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2AC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FD9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97D9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kaur@dabri.com</w:t>
            </w:r>
          </w:p>
        </w:tc>
      </w:tr>
      <w:tr w:rsidR="00FC59FD" w:rsidRPr="00FC59FD" w14:paraId="2D8371B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970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AN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1E2E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ayo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ovich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AE4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51-7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482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990 Teagarde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D051D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E0DE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BE16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nelectric@comcast.net</w:t>
            </w:r>
          </w:p>
        </w:tc>
      </w:tr>
      <w:tr w:rsidR="00FC59FD" w:rsidRPr="00FC59FD" w14:paraId="60DD824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AD98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vli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ating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E44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ami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ruit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69E6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48-286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D92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00 Allston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7D08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1E9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10-2221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A1A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mesond@pervo.com</w:t>
            </w:r>
          </w:p>
        </w:tc>
      </w:tr>
      <w:tr w:rsidR="00FC59FD" w:rsidRPr="00FC59FD" w14:paraId="58593B1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DBE2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ouble D Transportation Co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7E6A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Warre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estsing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BCDD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61-16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7A04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291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lawi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146A2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3A1D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9B2E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gretsinger@doubledtransportation.com</w:t>
            </w:r>
          </w:p>
        </w:tc>
      </w:tr>
      <w:tr w:rsidR="00FC59FD" w:rsidRPr="00FC59FD" w14:paraId="4287A7A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3CE8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ownrit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7105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Dav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g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A84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99-907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C6FE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407 Webster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F53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EEE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AB45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ownrite2@aol.com</w:t>
            </w:r>
          </w:p>
        </w:tc>
      </w:tr>
      <w:tr w:rsidR="00FC59FD" w:rsidRPr="00FC59FD" w14:paraId="551FE00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369E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Dutra Construction Co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BC4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rry Stewa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FBBC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37-885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8393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99 Clement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CF457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A7BF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59BF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stewart@dutragroup.com</w:t>
            </w:r>
          </w:p>
        </w:tc>
      </w:tr>
      <w:tr w:rsidR="00FC59FD" w:rsidRPr="00FC59FD" w14:paraId="1936B3F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E2748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E.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jdalan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 Management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9D9F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Eli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jdalan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0F6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86-12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C28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01 Harrison Street, Suite 1100, Office #112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A76E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414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6C6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ajdalani@emconstmgt.com</w:t>
            </w:r>
          </w:p>
        </w:tc>
      </w:tr>
      <w:tr w:rsidR="00FC59FD" w:rsidRPr="00FC59FD" w14:paraId="7AC1B49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2FBB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Economy Trucking Service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9FBE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reet Joha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659D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33-9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091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70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lawit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B9C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AF8A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7EA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conomytrucking@sbcglobal.net</w:t>
            </w:r>
          </w:p>
        </w:tc>
      </w:tr>
      <w:tr w:rsidR="00FC59FD" w:rsidRPr="00FC59FD" w14:paraId="5D63FEB7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3B13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Empire Engineering &amp;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26E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lifton Burc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140F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2-6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AD9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 Ste 2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6173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863D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1989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E17C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burch@empireconstructionsf.com</w:t>
            </w:r>
          </w:p>
        </w:tc>
      </w:tr>
      <w:tr w:rsidR="00FC59FD" w:rsidRPr="00FC59FD" w14:paraId="00FA41D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2F8E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anf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7D33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o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anf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30AB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78-84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426F4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01 Grant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B418B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ORENZ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24EC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2E0E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fanfa@fanfainc.com</w:t>
            </w:r>
          </w:p>
        </w:tc>
      </w:tr>
      <w:tr w:rsidR="00FC59FD" w:rsidRPr="00FC59FD" w14:paraId="72ED999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BC38E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erm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E0F74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im Ruff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B24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65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61-27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3783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655 Smith Avenue #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ADF8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D88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08E2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ruff@fermacorp.com</w:t>
            </w:r>
          </w:p>
        </w:tc>
      </w:tr>
      <w:tr w:rsidR="00FC59FD" w:rsidRPr="00FC59FD" w14:paraId="5589789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2AD2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First Courier &amp; Logistic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7C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Hi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213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866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70-82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47AC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87 Old Santa Rita Rd., #20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EDD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4225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087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@myfirstcourier.com</w:t>
            </w:r>
          </w:p>
        </w:tc>
      </w:tr>
      <w:tr w:rsidR="00FC59FD" w:rsidRPr="00FC59FD" w14:paraId="02F83E8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E4E9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oc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DF35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Seal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1689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65-63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98DE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305 Franklin Street, Suite 3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926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77488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2776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seals@foconinc.com</w:t>
            </w:r>
          </w:p>
        </w:tc>
      </w:tr>
      <w:tr w:rsidR="00FC59FD" w:rsidRPr="00FC59FD" w14:paraId="077113C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8444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Fortic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4E1C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varard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Llano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BCF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28-32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229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15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Ballen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lvd., Suite 2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50FBF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DF09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1F3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llanos@forticon.com</w:t>
            </w:r>
          </w:p>
        </w:tc>
      </w:tr>
      <w:tr w:rsidR="00FC59FD" w:rsidRPr="00FC59FD" w14:paraId="34EB797B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1052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Frontline General Engineering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3B80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sus Pedroz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D9E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20-24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829C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440 Ashland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B9EB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ORENZ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7DA2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801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p@frontlinegeconstruction.com</w:t>
            </w:r>
          </w:p>
        </w:tc>
      </w:tr>
      <w:tr w:rsidR="00FC59FD" w:rsidRPr="00FC59FD" w14:paraId="43CD7C0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A037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eneral Supply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6DDA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 Simp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6336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2-522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E2D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71 - 87th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F19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9CD8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3716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1B5D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eneralsupply@sbcglobal.net</w:t>
            </w:r>
          </w:p>
        </w:tc>
      </w:tr>
      <w:tr w:rsidR="00FC59FD" w:rsidRPr="00FC59FD" w14:paraId="03D93AEE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B53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hilotti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ros.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4F3E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usa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arwar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2D2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35-0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1978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055 Collins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E0C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97AE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5098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138B7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usanh@ghilottibros.com</w:t>
            </w:r>
          </w:p>
        </w:tc>
      </w:tr>
      <w:tr w:rsidR="00FC59FD" w:rsidRPr="00FC59FD" w14:paraId="51D60FD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B67DE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olden Bay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07C3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ohnny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Zanet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EF8F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3-296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7331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826 Depot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2BBC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E272C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5A93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ny@gbayinc.com</w:t>
            </w:r>
          </w:p>
        </w:tc>
      </w:tr>
      <w:tr w:rsidR="00FC59FD" w:rsidRPr="00FC59FD" w14:paraId="31316C5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2B80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Goodfellow Top Grade Construction, LL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5570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Loop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969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9-57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F18D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0 Contractor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2EE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4E6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12AA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L@Goodfellowtopgrade.com</w:t>
            </w:r>
          </w:p>
        </w:tc>
      </w:tr>
      <w:tr w:rsidR="00FC59FD" w:rsidRPr="00FC59FD" w14:paraId="1FD01EC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1675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Granite Construction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A7F5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Buckele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1AB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08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24-41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6E1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44 Stanley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317B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6515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52B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FC59FD" w:rsidRPr="00FC59FD" w14:paraId="436A7FCA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97E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uend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Inc DBA Ray's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A42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Greg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Gruend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6F53E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77-77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387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uite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AFD7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F73F2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3D6C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reg@rayselectric.net</w:t>
            </w:r>
          </w:p>
        </w:tc>
      </w:tr>
      <w:tr w:rsidR="00FC59FD" w:rsidRPr="00FC59FD" w14:paraId="2B3A314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B532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 &amp; H Mechanical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64714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Hodg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A97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32-33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6DE48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10 16th St., Suite M2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E551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73CEB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CEEB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hmechantractor@comcast.net</w:t>
            </w:r>
          </w:p>
        </w:tc>
      </w:tr>
      <w:tr w:rsidR="00FC59FD" w:rsidRPr="00FC59FD" w14:paraId="1074B32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1E3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arris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FE12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icole Collin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527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27-4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DEE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700 Edgewater Drive, #21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616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AA54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494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eting@harris-assoc.com</w:t>
            </w:r>
          </w:p>
        </w:tc>
      </w:tr>
      <w:tr w:rsidR="00FC59FD" w:rsidRPr="00FC59FD" w14:paraId="6824856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AB5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Hatton Crane &amp; Rigging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4003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 Hat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192B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70-073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A7A3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43 Depot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8D3B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4FFB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7C21A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@HATTONS.COM</w:t>
            </w:r>
          </w:p>
        </w:tc>
      </w:tr>
      <w:tr w:rsidR="00FC59FD" w:rsidRPr="00FC59FD" w14:paraId="34EE23D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1F54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Infiniti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966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fo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banwi-mofo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1E35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93-279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8C5C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06 Redding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72F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7D64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7537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forallen@hotmail.com</w:t>
            </w:r>
          </w:p>
        </w:tc>
      </w:tr>
      <w:tr w:rsidR="00FC59FD" w:rsidRPr="00FC59FD" w14:paraId="0472B115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E276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Infrastructure Engineering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E252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braham Phili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7D23E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74-08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D62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39199 Paseo Padre </w:t>
            </w:r>
            <w:proofErr w:type="spellStart"/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Parkway,Suite</w:t>
            </w:r>
            <w:proofErr w:type="spellEnd"/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D76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C97A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720D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philip@iecorporation.com</w:t>
            </w:r>
          </w:p>
        </w:tc>
      </w:tr>
      <w:tr w:rsidR="00FC59FD" w:rsidRPr="00FC59FD" w14:paraId="1EECF16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036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Intralin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>,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468E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ete Varm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D60E9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0-98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FA3F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8100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pwel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64BA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4F9B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FBD37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varma@intralineinc.com</w:t>
            </w:r>
          </w:p>
        </w:tc>
      </w:tr>
      <w:tr w:rsidR="00FC59FD" w:rsidRPr="00FC59FD" w14:paraId="1EB12EE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F596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acob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CE2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y Jacob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46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32-35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97E4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421 Benton St., #C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F1D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A90C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563E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yjacobs@yahoo.com</w:t>
            </w:r>
          </w:p>
        </w:tc>
      </w:tr>
      <w:tr w:rsidR="00FC59FD" w:rsidRPr="00FC59FD" w14:paraId="1BB2A1C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620D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3DB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se Orti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394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33-178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33D3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4786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ulber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145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5F67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132D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in.jstrucking@gmail.com</w:t>
            </w:r>
          </w:p>
        </w:tc>
      </w:tr>
      <w:tr w:rsidR="00FC59FD" w:rsidRPr="00FC59FD" w14:paraId="5B2E904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654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JSC Tran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ACAC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aljit Sing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12E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13-500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2242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556 Cattail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5FA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4753F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E15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sctrans@yahoo.com</w:t>
            </w:r>
          </w:p>
        </w:tc>
      </w:tr>
      <w:tr w:rsidR="00FC59FD" w:rsidRPr="00FC59FD" w14:paraId="388D71D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629B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Jtec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Healthcare Construction Management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F88E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th Knap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6CB08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4-71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C0D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0 3rd Street, Suite 20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57CF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AF95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0F85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knapp@jtechcm.com</w:t>
            </w:r>
          </w:p>
        </w:tc>
      </w:tr>
      <w:tr w:rsidR="00FC59FD" w:rsidRPr="00FC59FD" w14:paraId="17748D5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548F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Kal Krishnan Consulting Servic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BD2B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oemi Garrid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700DD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65-98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F32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00 Frank Ogawa Plaza, Suite 37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E3E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1E0D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1B46B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oemi.garrido@kkcsworld.com</w:t>
            </w:r>
          </w:p>
        </w:tc>
      </w:tr>
      <w:tr w:rsidR="00FC59FD" w:rsidRPr="00FC59FD" w14:paraId="10CAD809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FC2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KR Surface Industri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D941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Kova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Joh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E7E7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65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30-15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5EB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05 Whipple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1D9F7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7B44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7928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1DD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y@krsurface.com</w:t>
            </w:r>
          </w:p>
        </w:tc>
      </w:tr>
      <w:tr w:rsidR="00FC59FD" w:rsidRPr="00FC59FD" w14:paraId="47480974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E79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.S. Truck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1DF8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eo Serrat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792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66-521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9AD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774 West Winton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BB05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C6F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15180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eoserrato@lstruckinginc.com</w:t>
            </w:r>
          </w:p>
        </w:tc>
      </w:tr>
      <w:tr w:rsidR="00FC59FD" w:rsidRPr="00FC59FD" w14:paraId="1C58CD2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9F8E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andavaz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Bro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2957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Te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andavaz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11954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81-710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83D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9280 Pacific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907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3FBC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30AC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edlandavazo@sbcglobal.net</w:t>
            </w:r>
          </w:p>
        </w:tc>
      </w:tr>
      <w:tr w:rsidR="00FC59FD" w:rsidRPr="00FC59FD" w14:paraId="1A47799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C33D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arrabee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A1C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ald Fleen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007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64-919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5B95D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92 W Winto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8F1A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EC84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752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@LARRABEECO.COM</w:t>
            </w:r>
          </w:p>
        </w:tc>
      </w:tr>
      <w:tr w:rsidR="00FC59FD" w:rsidRPr="00FC59FD" w14:paraId="5F96623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0F70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opes Trucking Servic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6C890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erman Lop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24D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38-356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EF48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567 Crow Canyon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C3BE6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6D7A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5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1083A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opestrucking@gmail.com</w:t>
            </w:r>
          </w:p>
        </w:tc>
      </w:tr>
      <w:tr w:rsidR="00FC59FD" w:rsidRPr="00FC59FD" w14:paraId="72E70BD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206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Lineation Marking Corp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017E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uke Middlet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62A2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77-770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08952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te C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4FCBC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49180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2BF8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yeti654199@sbcglobal.net</w:t>
            </w:r>
          </w:p>
        </w:tc>
      </w:tr>
      <w:tr w:rsidR="00FC59FD" w:rsidRPr="00FC59FD" w14:paraId="4D45AE20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D726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Luminart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cre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A77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regory Loom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024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5-70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161D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24 Serpentine Lane, Suite 1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9A9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9F2E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C34B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oomis@luminartconcrete.com</w:t>
            </w:r>
          </w:p>
        </w:tc>
      </w:tr>
      <w:tr w:rsidR="00FC59FD" w:rsidRPr="00FC59FD" w14:paraId="125E78F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5DD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cy Mover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7912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 Mac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E0F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4-01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8522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0 Victory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423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CEE2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4615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D88B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cy@macymovers.com</w:t>
            </w:r>
          </w:p>
        </w:tc>
      </w:tr>
      <w:tr w:rsidR="00FC59FD" w:rsidRPr="00FC59FD" w14:paraId="59B7A73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54290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gdav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Associate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B69D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 Edu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D74E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3-799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F0ED1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303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1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3E9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E6F6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BD5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gdaveassoc@yahoo.com</w:t>
            </w:r>
          </w:p>
        </w:tc>
      </w:tr>
      <w:tr w:rsidR="00FC59FD" w:rsidRPr="00FC59FD" w14:paraId="4D78302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96C3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gnolia Engineering and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C843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ammy Willi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035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60-024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01A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401 Ney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C0B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EE35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855E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willisbroker@gmail.com</w:t>
            </w:r>
          </w:p>
        </w:tc>
      </w:tr>
      <w:tr w:rsidR="00FC59FD" w:rsidRPr="00FC59FD" w14:paraId="68693E6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B91F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BLE SMIT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7CB0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YMOND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DB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5-40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F4F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0 NEWHALL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69F8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7262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4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489A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BLSMITH@IX.NETCOM.COM</w:t>
            </w:r>
          </w:p>
        </w:tc>
      </w:tr>
      <w:tr w:rsidR="00FC59FD" w:rsidRPr="00FC59FD" w14:paraId="7E63321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8B47B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ble Unlimited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4AF2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arol Knigh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49BD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5-99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F719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63 Alpine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A46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EFB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1701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BEA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UNORTH@IX.NETCOM.COM</w:t>
            </w:r>
          </w:p>
        </w:tc>
      </w:tr>
      <w:tr w:rsidR="00FC59FD" w:rsidRPr="00FC59FD" w14:paraId="4DAC6D8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848B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arinship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Development Interest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DC3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rek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A0FAE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16-396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C588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00 Embarcadero, Suite 2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1BB6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2D29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AB321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rek@marinship.com</w:t>
            </w:r>
          </w:p>
        </w:tc>
      </w:tr>
      <w:tr w:rsidR="00FC59FD" w:rsidRPr="00FC59FD" w14:paraId="5E3878B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F376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shall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1A4E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bert Marsha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3B0E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90-054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7601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799 Peachtre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E69A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761D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0238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andee1@comcast.net</w:t>
            </w:r>
          </w:p>
        </w:tc>
      </w:tr>
      <w:tr w:rsidR="00FC59FD" w:rsidRPr="00FC59FD" w14:paraId="7654EDF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7CAC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artin Ng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EABD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in Ng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5BA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60-980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7E0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650 51st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ven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507F1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2854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230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  <w:tr w:rsidR="00FC59FD" w:rsidRPr="00FC59FD" w14:paraId="1355AF5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393F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cCann Transport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98C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avid McCan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A3B6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02-667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877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31 Renwick Street #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213F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7B100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22063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ccanntransportllc@gmail.com</w:t>
            </w:r>
          </w:p>
        </w:tc>
      </w:tr>
      <w:tr w:rsidR="00FC59FD" w:rsidRPr="00FC59FD" w14:paraId="0B08E61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33A4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CE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4BAE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 Cor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7930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03-41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36A4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805 Sierra Court, Suite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60A40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82962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2686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C6A08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core@mce-corp.com</w:t>
            </w:r>
          </w:p>
        </w:tc>
      </w:tr>
      <w:tr w:rsidR="00FC59FD" w:rsidRPr="00FC59FD" w14:paraId="0747952D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E9BD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Mehari General Engineering Contracto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5CC7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ehari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eklebreha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583E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12-909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6D40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0 Grand Ave Unit 40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F66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D94C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4EC7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usactcorp@gmail.com</w:t>
            </w:r>
          </w:p>
        </w:tc>
      </w:tr>
      <w:tr w:rsidR="00FC59FD" w:rsidRPr="00FC59FD" w14:paraId="02195B4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28A8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ET Resource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F868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us Jeff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D4B1A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92-72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B12B3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61 Boden Way #3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D3B00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13D3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AE7D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usjefferson21@gmail.com</w:t>
            </w:r>
          </w:p>
        </w:tc>
      </w:tr>
      <w:tr w:rsidR="00FC59FD" w:rsidRPr="00FC59FD" w14:paraId="591C4A1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CE7F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ae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ngel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cre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0A4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michael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ill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44BB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56-775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98FA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15936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olivia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DF3B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F3C8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543F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michaelangeloconcrete.com</w:t>
            </w:r>
          </w:p>
        </w:tc>
      </w:tr>
      <w:tr w:rsidR="00FC59FD" w:rsidRPr="00FC59FD" w14:paraId="4D01432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3E1B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Michael 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risb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74F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ichae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Trisb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3CE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64-47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58D8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700 88th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2DB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0A5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AE7D1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ltrisby@yahoo.com</w:t>
            </w:r>
          </w:p>
        </w:tc>
      </w:tr>
      <w:tr w:rsidR="00FC59FD" w:rsidRPr="00FC59FD" w14:paraId="4C235D7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A15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Monroe &amp; Son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A10D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emond Brook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8C6A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77-808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EC3B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1 91st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A47C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3831F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3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E123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onroe.sontrucking@yahoo.com</w:t>
            </w:r>
          </w:p>
        </w:tc>
      </w:tr>
      <w:tr w:rsidR="00FC59FD" w:rsidRPr="00FC59FD" w14:paraId="36866D9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6B8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Norton Fine Art Handling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99B3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aego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Kell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86FDB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95-99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FA6A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80 Watts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691A5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4C5B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C0C6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nortonsf.com</w:t>
            </w:r>
          </w:p>
        </w:tc>
      </w:tr>
      <w:tr w:rsidR="00FC59FD" w:rsidRPr="00FC59FD" w14:paraId="13CC5FCC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27469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.C. Jones &amp; Son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CB2D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bert Layn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9E49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63-997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267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55 3rd Street Suite 12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033C9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75E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266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283D8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layne@ocjones.com</w:t>
            </w:r>
          </w:p>
        </w:tc>
      </w:tr>
      <w:tr w:rsidR="00FC59FD" w:rsidRPr="00FC59FD" w14:paraId="4DE578E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3D8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LIVER $ WALKER CONSTRUCTION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05F96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lip Oliver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3D68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78-786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C308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400 MAC ARTHUR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6D90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51C9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2-382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AA28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lip@oawconstruction.com</w:t>
            </w:r>
          </w:p>
        </w:tc>
      </w:tr>
      <w:tr w:rsidR="00FC59FD" w:rsidRPr="00FC59FD" w14:paraId="5739C3A2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B72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Oliver De Silva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43C69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an McKe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26EDC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29-92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C60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44 Hig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4C87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DABF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5855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mckean@gallagherburk.com</w:t>
            </w:r>
          </w:p>
        </w:tc>
      </w:tr>
      <w:tr w:rsidR="00FC59FD" w:rsidRPr="00FC59FD" w14:paraId="7AF6F82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2F3F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arsons Brinckerhoff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25597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ora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owle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E505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91-2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09AFE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01 Harrison Street, Suite 157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EAC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2BEE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154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owley@pbworld.com</w:t>
            </w:r>
          </w:p>
        </w:tc>
      </w:tr>
      <w:tr w:rsidR="00FC59FD" w:rsidRPr="00FC59FD" w14:paraId="2E5876E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9BAF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recision Emprise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BF43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Marc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ussenot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4E36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866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92-800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3F4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7 Harrison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DE75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3C61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8235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cussenot@pccnorcal.com</w:t>
            </w:r>
          </w:p>
        </w:tc>
      </w:tr>
      <w:tr w:rsidR="00FC59FD" w:rsidRPr="00FC59FD" w14:paraId="4870D15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D6A1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reScienc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FEE26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rey Ha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404BA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60-243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A335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105 Edgewater Drive, Suite 1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3EA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7A0C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1A4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ff.haw@prescienceengineers.com</w:t>
            </w:r>
          </w:p>
        </w:tc>
      </w:tr>
      <w:tr w:rsidR="00FC59FD" w:rsidRPr="00FC59FD" w14:paraId="563D8B1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1C89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Proactive Construction Mgm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D197C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omi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Kamiy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8A4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917-999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88E27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548 Fairbairn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64875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A7FCB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2622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973E4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kamiya@pacbell.net</w:t>
            </w:r>
          </w:p>
        </w:tc>
      </w:tr>
      <w:tr w:rsidR="00FC59FD" w:rsidRPr="00FC59FD" w14:paraId="16E68FA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0E45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Quincy Engineer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4DB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ele John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B14C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16-1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CB7F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901 Stoneridge Drive, Suite 49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D7D0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731A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C5BC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omw@quincyeng.com</w:t>
            </w:r>
          </w:p>
        </w:tc>
      </w:tr>
      <w:tr w:rsidR="00FC59FD" w:rsidRPr="00FC59FD" w14:paraId="1DEAC3D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21D0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 &amp; A Trucking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3D79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 Weakle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6E64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2-71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1C24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50 77TH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A925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0F26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3F99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ric.weakley@ratrucking.com</w:t>
            </w:r>
          </w:p>
        </w:tc>
      </w:tr>
      <w:tr w:rsidR="00FC59FD" w:rsidRPr="00FC59FD" w14:paraId="7ED1BCBB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673CF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 B Matheson Postal Sv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9B66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k Mathe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B3D1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93-541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84D6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00 Poplar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81A6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5A86C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2414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F0C56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matheson@mathesoninc.com</w:t>
            </w:r>
          </w:p>
        </w:tc>
      </w:tr>
      <w:tr w:rsidR="00FC59FD" w:rsidRPr="00FC59FD" w14:paraId="20250B9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425A9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amirez Transportation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9AABC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mirez Mari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C9F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95-924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C95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815 San Leandro Street, Suite 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6482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013BD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14F1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amirezTransportation@yahoo.com</w:t>
            </w:r>
          </w:p>
        </w:tc>
      </w:tr>
      <w:tr w:rsidR="00FC59FD" w:rsidRPr="00FC59FD" w14:paraId="22BE00F1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3A639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ansome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0B797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ry Gonzal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407DE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86-9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2A404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933 Williams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030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74B5B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B19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gonzales@ransomeco.com</w:t>
            </w:r>
          </w:p>
        </w:tc>
      </w:tr>
      <w:tr w:rsidR="00FC59FD" w:rsidRPr="00FC59FD" w14:paraId="727890FA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36F5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CCames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gineering Servic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6D0C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nal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mes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8A09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82-93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F2A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05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32C8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537B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FEF3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ccengineer@att.net</w:t>
            </w:r>
          </w:p>
        </w:tc>
      </w:tr>
      <w:tr w:rsidR="00FC59FD" w:rsidRPr="00FC59FD" w14:paraId="66826B5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5EC7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CCames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Transport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0602E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onald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Cames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B1E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82-307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BC389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675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Road, Suite 205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484D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FA54C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9404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ccamesetrans@att.net</w:t>
            </w:r>
          </w:p>
        </w:tc>
      </w:tr>
      <w:tr w:rsidR="00FC59FD" w:rsidRPr="00FC59FD" w14:paraId="2BD91F5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5C635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CS Transfer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5CA5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uzanne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au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3A7B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70-3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9286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6959 Parkside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3F54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9A084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3C215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shaul@rcstransfer.com</w:t>
            </w:r>
          </w:p>
        </w:tc>
      </w:tr>
      <w:tr w:rsidR="00FC59FD" w:rsidRPr="00FC59FD" w14:paraId="60CA537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420A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dgwick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nstruction Co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B65F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Bob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aheb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690CC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92-17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1CEC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21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egenberger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Cour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9EC8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7924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895D3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stimating@redgwick.com</w:t>
            </w:r>
          </w:p>
        </w:tc>
      </w:tr>
      <w:tr w:rsidR="00FC59FD" w:rsidRPr="00FC59FD" w14:paraId="1FF96C1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0A42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Right Away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edy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ix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D6D8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yle Lambe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366F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36-19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CD2E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1 Kennedy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E405A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B94BF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A4A9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lambert@rightawayredymix.com</w:t>
            </w:r>
          </w:p>
        </w:tc>
      </w:tr>
      <w:tr w:rsidR="00FC59FD" w:rsidRPr="00FC59FD" w14:paraId="37B363D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B4C0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MT Landscape Contractor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4596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Rick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Deherrera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B8A0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68-320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E3EC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21 Pendleton 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FA94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6C71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E1E8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ick@RMTLandscape.com</w:t>
            </w:r>
          </w:p>
        </w:tc>
      </w:tr>
      <w:tr w:rsidR="00FC59FD" w:rsidRPr="00FC59FD" w14:paraId="70B8873D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09D83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ock Transport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B991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ayle Lamber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155FF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3-152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0ED4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01 Kennedy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C246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0E13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1CA37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ck@rightawayredymix.com</w:t>
            </w:r>
          </w:p>
        </w:tc>
      </w:tr>
      <w:tr w:rsidR="00FC59FD" w:rsidRPr="00FC59FD" w14:paraId="1E233FA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91C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oyal Trucking / Maintenanc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2535E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Vaughn Roya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918E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55-064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0345D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7333 Deerwood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9C11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8D3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C2AAE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yalTrucking@sbcglobal.net</w:t>
            </w:r>
          </w:p>
        </w:tc>
      </w:tr>
      <w:tr w:rsidR="00FC59FD" w:rsidRPr="00FC59FD" w14:paraId="320AB17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4EAEE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RSE Corpor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99CD8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hil Leo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FAC6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65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7-95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35FA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19 Broadwa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D8B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62986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7D253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ong@rsecorp.com</w:t>
            </w:r>
          </w:p>
        </w:tc>
      </w:tr>
      <w:tr w:rsidR="00FC59FD" w:rsidRPr="00FC59FD" w14:paraId="3522CA19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46D1F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iralian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Management Group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F198E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Shahi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hiralia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834A7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25-754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CC26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01 Pose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DA8A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DA84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7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5C6F3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shiralian@hotmail.com</w:t>
            </w:r>
          </w:p>
        </w:tc>
      </w:tr>
      <w:tr w:rsidR="00FC59FD" w:rsidRPr="00FC59FD" w14:paraId="2A12AE2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B0015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ixth Dimension PMCM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31364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ni Subramania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C5EC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15-653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CC73A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504 Franklin Street, Suite 10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7D771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4F0B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76D6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teri.cruz@sixthdimensionpm.com</w:t>
            </w:r>
          </w:p>
        </w:tc>
      </w:tr>
      <w:tr w:rsidR="00FC59FD" w:rsidRPr="00FC59FD" w14:paraId="5DC0E67B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AFE5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poseto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Engineering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2AA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Jaso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Sposeto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5F202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3-42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61AC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588 Contractors Plac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2CEBE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6413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5A7E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asons@sposetoengineering.com</w:t>
            </w:r>
          </w:p>
        </w:tc>
      </w:tr>
      <w:tr w:rsidR="00FC59FD" w:rsidRPr="00FC59FD" w14:paraId="720EE865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56D77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t. Francis Electr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60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Guy Smit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14AA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39-46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A2ED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75 Carden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744BE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05CD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69D5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sfe-inc.com</w:t>
            </w:r>
          </w:p>
        </w:tc>
      </w:tr>
      <w:tr w:rsidR="00FC59FD" w:rsidRPr="00FC59FD" w14:paraId="1EF72F0A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F66A1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lastRenderedPageBreak/>
              <w:t>  STI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0064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at McDonald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0DFE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94-570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F7C7D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6467 Haley St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A75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3E370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0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D246E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awicpat@gmail.com</w:t>
            </w:r>
          </w:p>
        </w:tc>
      </w:tr>
      <w:tr w:rsidR="00FC59FD" w:rsidRPr="00FC59FD" w14:paraId="7C355DF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D456B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uarez &amp; Munoz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10952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Suarez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36189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782-606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A073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490 America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4735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59DC0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45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5B937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@suarezmunoz.com</w:t>
            </w:r>
          </w:p>
        </w:tc>
      </w:tr>
      <w:tr w:rsidR="00FC59FD" w:rsidRPr="00FC59FD" w14:paraId="02D8F3D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406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Summit CM Inc DBA Summit Associat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49423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en Ric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7D3C5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614-104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81076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11 Pendleton Way, Suite 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6224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5D130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AF86F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ken.rice@summitcm.com</w:t>
            </w:r>
          </w:p>
        </w:tc>
      </w:tr>
      <w:tr w:rsidR="00FC59FD" w:rsidRPr="00FC59FD" w14:paraId="162D3B12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0F57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e Consortium Compan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A04FE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ton Jeff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6B1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67-714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81DCF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56 Lexington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7220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B27EFA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77-1627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E1B6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ltjefferson@aol.com</w:t>
            </w:r>
          </w:p>
        </w:tc>
      </w:tr>
      <w:tr w:rsidR="00FC59FD" w:rsidRPr="00FC59FD" w14:paraId="4337DABE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3FEB6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e Zahn Group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3745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lyc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Zah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706E5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79-977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45314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1846 Dublin Blvd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15E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0B3EB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6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283D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lycezahn@aol.com</w:t>
            </w:r>
          </w:p>
        </w:tc>
      </w:tr>
      <w:tr w:rsidR="00FC59FD" w:rsidRPr="00FC59FD" w14:paraId="26B4E0FF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CF817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horoughbred Concrete Servic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789C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Y.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Rocque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Akram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5D6A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87-648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C462C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8105 Edgewater Drive, Suite 11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ED68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87ED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21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5CAE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qraftworktcs@yahoo.com</w:t>
            </w:r>
          </w:p>
        </w:tc>
      </w:tr>
      <w:tr w:rsidR="00FC59FD" w:rsidRPr="00FC59FD" w14:paraId="771E86D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28668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orres Construction Corp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F17B3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ha Torre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0FEB3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64-808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BF130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300 Clay Street, Ste. 6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4954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33CB4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09B98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tha@torresconstruction.com</w:t>
            </w:r>
          </w:p>
        </w:tc>
      </w:tr>
      <w:tr w:rsidR="00FC59FD" w:rsidRPr="00FC59FD" w14:paraId="0F2117F8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27E56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Tri Valley Excavating Co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98B8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chael Garci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D79D1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92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62-070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B21A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6503 Calaveras Roa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355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SUNOL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5E4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0F70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ike@trivalleyx.com</w:t>
            </w:r>
          </w:p>
        </w:tc>
      </w:tr>
      <w:tr w:rsidR="00FC59FD" w:rsidRPr="00FC59FD" w14:paraId="0CF756D7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A12B8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UP Fine Art Services LL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0FE13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elinda More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3FC88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08-505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FCE32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121 Peralta Street, Suite 12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A3D9A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E3127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7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4793A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upfineartservices.com</w:t>
            </w:r>
          </w:p>
        </w:tc>
      </w:tr>
      <w:tr w:rsidR="00FC59FD" w:rsidRPr="00FC59FD" w14:paraId="7F270E6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CB374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ali Cooper &amp; Associates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513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 Collin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8BE5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46-83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FDC89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00 Powell Street, Suite 5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0628D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AB3D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1842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ohn.Collins@valicooper.com</w:t>
            </w:r>
          </w:p>
        </w:tc>
      </w:tr>
      <w:tr w:rsidR="00FC59FD" w:rsidRPr="00FC59FD" w14:paraId="43B98AB3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61520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alley Relocation &amp; Storage of Northern California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495B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on Robers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01F51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90-299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E22BE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695 Chabot Dr., Suite 200, Room 2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7B5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443D5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8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F22D1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rroberson@valleyrelocation.com</w:t>
            </w:r>
          </w:p>
        </w:tc>
      </w:tr>
      <w:tr w:rsidR="00FC59FD" w:rsidRPr="00FC59FD" w14:paraId="693368B4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AD4D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ortex Marine Construction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94E1F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Pam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Parducci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DF66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61-24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3C6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Livingston Street Pie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68B15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67D2F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5215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3F89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prutsch@vortex-sfb.com</w:t>
            </w:r>
          </w:p>
        </w:tc>
      </w:tr>
      <w:tr w:rsidR="00FC59FD" w:rsidRPr="00FC59FD" w14:paraId="0D2DE4D0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44AA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VSCE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541D7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esus Varg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FB32A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835-500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3E5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610 Harrison Street, Suite E-We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19150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48951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2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8C949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jvargas@vsceinc.com</w:t>
            </w:r>
          </w:p>
        </w:tc>
      </w:tr>
      <w:tr w:rsidR="00FC59FD" w:rsidRPr="00FC59FD" w14:paraId="3AC97828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AFC59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. D. Campbell Construction, Inc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D383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illie Campbel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A3169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456-87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73D15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5178 Mowry Ave. Ste.215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F236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5CDE1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538-9453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BFCA87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illie@wdccinc.com</w:t>
            </w:r>
          </w:p>
        </w:tc>
      </w:tr>
      <w:tr w:rsidR="00FC59FD" w:rsidRPr="00FC59FD" w14:paraId="33CA7B1F" w14:textId="77777777" w:rsidTr="00FC59FD">
        <w:trPr>
          <w:gridAfter w:val="1"/>
          <w:wAfter w:w="14" w:type="dxa"/>
          <w:trHeight w:val="40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136B9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illiams Truck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12C6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Curtis William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54717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568-349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91987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10420 Greenview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936DA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E206F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5-5019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3127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wmstrkg@sbcglobal.net</w:t>
            </w:r>
          </w:p>
        </w:tc>
      </w:tr>
      <w:tr w:rsidR="00FC59FD" w:rsidRPr="00FC59FD" w14:paraId="44CC49F3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2251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ork of Ar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B67CA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Christopher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Wenzl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84E8F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50-44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4A9998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4422 Allendal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F3274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7689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19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B4953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artinstaller@yahoo.com</w:t>
            </w:r>
          </w:p>
        </w:tc>
      </w:tr>
      <w:tr w:rsidR="00FC59FD" w:rsidRPr="00FC59FD" w14:paraId="6D973FEC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3DBE4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  Work of Art Services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B8885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Marcelo Salinas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52A15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415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250-446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50BA9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2020 Dennison Street, #1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9CFF94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05988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6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BA0D26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info@workofartsf.com</w:t>
            </w:r>
          </w:p>
        </w:tc>
      </w:tr>
      <w:tr w:rsidR="00FC59FD" w:rsidRPr="00FC59FD" w14:paraId="50AD5B16" w14:textId="77777777" w:rsidTr="00FC59FD">
        <w:trPr>
          <w:gridAfter w:val="1"/>
          <w:wAfter w:w="14" w:type="dxa"/>
          <w:trHeight w:val="260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7C27C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  Zoon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Engineerging</w:t>
            </w:r>
            <w:proofErr w:type="spellEnd"/>
            <w:r w:rsidRPr="00FC59FD">
              <w:rPr>
                <w:rFonts w:ascii="Arial" w:hAnsi="Arial" w:cs="Arial"/>
                <w:sz w:val="15"/>
                <w:szCs w:val="15"/>
              </w:rPr>
              <w:t xml:space="preserve"> In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E3463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 xml:space="preserve">Nabil </w:t>
            </w:r>
            <w:proofErr w:type="spellStart"/>
            <w:r w:rsidRPr="00FC59FD">
              <w:rPr>
                <w:rFonts w:ascii="Arial" w:hAnsi="Arial" w:cs="Arial"/>
                <w:sz w:val="15"/>
                <w:szCs w:val="15"/>
              </w:rPr>
              <w:t>Hisse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C9DEC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proofErr w:type="gramStart"/>
            <w:r w:rsidRPr="00FC59FD">
              <w:rPr>
                <w:rFonts w:ascii="Arial" w:hAnsi="Arial" w:cs="Arial"/>
                <w:sz w:val="15"/>
                <w:szCs w:val="15"/>
              </w:rPr>
              <w:t>( 510</w:t>
            </w:r>
            <w:proofErr w:type="gramEnd"/>
            <w:r w:rsidRPr="00FC59FD">
              <w:rPr>
                <w:rFonts w:ascii="Arial" w:hAnsi="Arial" w:cs="Arial"/>
                <w:sz w:val="15"/>
                <w:szCs w:val="15"/>
              </w:rPr>
              <w:t xml:space="preserve"> ) 338-64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43260D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3960 Adeline Street #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1786DB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9D5A00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94608-</w:t>
            </w:r>
          </w:p>
        </w:tc>
        <w:tc>
          <w:tcPr>
            <w:tcW w:w="2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926EB2" w14:textId="77777777" w:rsidR="00FC59FD" w:rsidRPr="00FC59FD" w:rsidRDefault="00FC59FD" w:rsidP="00FC59FD">
            <w:pPr>
              <w:rPr>
                <w:rFonts w:ascii="Arial" w:hAnsi="Arial" w:cs="Arial"/>
                <w:sz w:val="15"/>
                <w:szCs w:val="15"/>
              </w:rPr>
            </w:pPr>
            <w:r w:rsidRPr="00FC59FD">
              <w:rPr>
                <w:rFonts w:ascii="Arial" w:hAnsi="Arial" w:cs="Arial"/>
                <w:sz w:val="15"/>
                <w:szCs w:val="15"/>
              </w:rPr>
              <w:t>nhissen@zoon-eng.com</w:t>
            </w:r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19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86227" w14:textId="77777777" w:rsidR="00EA56A6" w:rsidRDefault="00EA56A6" w:rsidP="004D242F">
      <w:r>
        <w:separator/>
      </w:r>
    </w:p>
  </w:endnote>
  <w:endnote w:type="continuationSeparator" w:id="0">
    <w:p w14:paraId="37E3D25D" w14:textId="77777777" w:rsidR="00EA56A6" w:rsidRDefault="00EA56A6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6A02E7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1B02E609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D716A6">
      <w:rPr>
        <w:rFonts w:ascii="Calibri" w:hAnsi="Calibri" w:cs="Calibri"/>
        <w:sz w:val="20"/>
      </w:rPr>
      <w:t>RF</w:t>
    </w:r>
    <w:r w:rsidR="0029349C">
      <w:rPr>
        <w:rFonts w:ascii="Calibri" w:hAnsi="Calibri" w:cs="Calibri"/>
        <w:sz w:val="20"/>
      </w:rPr>
      <w:t>Q</w:t>
    </w:r>
    <w:r w:rsidR="005D1234" w:rsidRPr="00D716A6">
      <w:rPr>
        <w:rFonts w:ascii="Calibri" w:hAnsi="Calibri" w:cs="Calibri"/>
        <w:sz w:val="20"/>
      </w:rPr>
      <w:t xml:space="preserve"> No. 90</w:t>
    </w:r>
    <w:r w:rsidR="00D716A6" w:rsidRPr="00D716A6">
      <w:rPr>
        <w:rFonts w:ascii="Calibri" w:hAnsi="Calibri" w:cs="Calibri"/>
        <w:sz w:val="20"/>
      </w:rPr>
      <w:t>22</w:t>
    </w:r>
    <w:r w:rsidR="0029349C">
      <w:rPr>
        <w:rFonts w:ascii="Calibri" w:hAnsi="Calibri" w:cs="Calibri"/>
        <w:sz w:val="20"/>
      </w:rPr>
      <w:t>63</w:t>
    </w:r>
    <w:r w:rsidR="005D1234" w:rsidRPr="00D716A6">
      <w:rPr>
        <w:rFonts w:ascii="Calibri" w:hAnsi="Calibri" w:cs="Calibri"/>
        <w:sz w:val="20"/>
      </w:rPr>
      <w:t xml:space="preserve">, </w:t>
    </w:r>
    <w:r w:rsidR="00715C57" w:rsidRPr="00D716A6">
      <w:rPr>
        <w:rFonts w:ascii="Calibri" w:hAnsi="Calibri" w:cs="Calibri"/>
        <w:sz w:val="20"/>
      </w:rPr>
      <w:t xml:space="preserve">Questions </w:t>
    </w:r>
    <w:r w:rsidR="00715C57">
      <w:rPr>
        <w:rFonts w:ascii="Calibri" w:hAnsi="Calibri" w:cs="Calibri"/>
        <w:sz w:val="20"/>
      </w:rPr>
      <w:t xml:space="preserve">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7B2D0CB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FC59FD">
      <w:rPr>
        <w:rFonts w:ascii="Calibri" w:hAnsi="Calibri" w:cs="Calibri"/>
        <w:sz w:val="20"/>
      </w:rPr>
      <w:t>RF</w:t>
    </w:r>
    <w:r w:rsidR="0029349C">
      <w:rPr>
        <w:rFonts w:ascii="Calibri" w:hAnsi="Calibri" w:cs="Calibri"/>
        <w:sz w:val="20"/>
      </w:rPr>
      <w:t>Q</w:t>
    </w:r>
    <w:r w:rsidR="005D53C7" w:rsidRPr="00FC59FD">
      <w:rPr>
        <w:rFonts w:ascii="Calibri" w:hAnsi="Calibri" w:cs="Calibri"/>
        <w:sz w:val="20"/>
      </w:rPr>
      <w:t xml:space="preserve"> No. </w:t>
    </w:r>
    <w:r w:rsidR="00E83ABA" w:rsidRPr="00FC59FD">
      <w:rPr>
        <w:rFonts w:ascii="Calibri" w:hAnsi="Calibri" w:cs="Calibri"/>
        <w:sz w:val="20"/>
      </w:rPr>
      <w:t>90</w:t>
    </w:r>
    <w:r w:rsidR="00FC59FD" w:rsidRPr="00FC59FD">
      <w:rPr>
        <w:rFonts w:ascii="Calibri" w:hAnsi="Calibri" w:cs="Calibri"/>
        <w:sz w:val="20"/>
      </w:rPr>
      <w:t>22</w:t>
    </w:r>
    <w:r w:rsidR="0029349C">
      <w:rPr>
        <w:rFonts w:ascii="Calibri" w:hAnsi="Calibri" w:cs="Calibri"/>
        <w:sz w:val="20"/>
      </w:rPr>
      <w:t>63</w:t>
    </w:r>
    <w:r w:rsidR="005D53C7" w:rsidRPr="00FC59FD">
      <w:rPr>
        <w:rFonts w:ascii="Calibri" w:hAnsi="Calibri" w:cs="Calibri"/>
        <w:sz w:val="20"/>
      </w:rPr>
      <w:t>, Vendor</w:t>
    </w:r>
    <w:r w:rsidR="0039295B" w:rsidRPr="00FC59FD">
      <w:rPr>
        <w:rFonts w:ascii="Calibri" w:hAnsi="Calibri" w:cs="Calibri"/>
        <w:sz w:val="20"/>
      </w:rPr>
      <w:t xml:space="preserve"> </w:t>
    </w:r>
    <w:r w:rsidR="0039295B">
      <w:rPr>
        <w:rFonts w:ascii="Calibri" w:hAnsi="Calibri" w:cs="Calibri"/>
        <w:sz w:val="20"/>
      </w:rPr>
      <w:t>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F59FF" w14:textId="77777777" w:rsidR="00EA56A6" w:rsidRDefault="00EA56A6" w:rsidP="004D242F">
      <w:r>
        <w:separator/>
      </w:r>
    </w:p>
  </w:footnote>
  <w:footnote w:type="continuationSeparator" w:id="0">
    <w:p w14:paraId="04A4B368" w14:textId="77777777" w:rsidR="00EA56A6" w:rsidRDefault="00EA56A6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7DD13CB6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716A6">
      <w:rPr>
        <w:rFonts w:ascii="Calibri" w:hAnsi="Calibri" w:cs="Calibri"/>
        <w:b/>
        <w:snapToGrid w:val="0"/>
        <w:szCs w:val="26"/>
      </w:rPr>
      <w:t>RF</w:t>
    </w:r>
    <w:r w:rsidR="003218A4">
      <w:rPr>
        <w:rFonts w:ascii="Calibri" w:hAnsi="Calibri" w:cs="Calibri"/>
        <w:b/>
        <w:snapToGrid w:val="0"/>
        <w:szCs w:val="26"/>
      </w:rPr>
      <w:t>Q</w:t>
    </w:r>
    <w:r w:rsidRPr="00D716A6">
      <w:rPr>
        <w:rFonts w:ascii="Calibri" w:hAnsi="Calibri" w:cs="Calibri"/>
        <w:b/>
        <w:snapToGrid w:val="0"/>
        <w:szCs w:val="26"/>
      </w:rPr>
      <w:t xml:space="preserve"> No. 90</w:t>
    </w:r>
    <w:r w:rsidR="00D716A6" w:rsidRPr="00D716A6">
      <w:rPr>
        <w:rFonts w:ascii="Calibri" w:hAnsi="Calibri" w:cs="Calibri"/>
        <w:b/>
        <w:snapToGrid w:val="0"/>
        <w:szCs w:val="26"/>
      </w:rPr>
      <w:t>22</w:t>
    </w:r>
    <w:r w:rsidR="0029349C">
      <w:rPr>
        <w:rFonts w:ascii="Calibri" w:hAnsi="Calibri" w:cs="Calibri"/>
        <w:b/>
        <w:snapToGrid w:val="0"/>
        <w:szCs w:val="26"/>
      </w:rPr>
      <w:t>63</w:t>
    </w:r>
    <w:r w:rsidRPr="00D716A6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6A02E7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gFAKKavjA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9349C"/>
    <w:rsid w:val="002B1B1D"/>
    <w:rsid w:val="002B3056"/>
    <w:rsid w:val="002C016F"/>
    <w:rsid w:val="002D61C1"/>
    <w:rsid w:val="003218A4"/>
    <w:rsid w:val="00326159"/>
    <w:rsid w:val="0037186A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75CFB"/>
    <w:rsid w:val="004B2EAB"/>
    <w:rsid w:val="004D242F"/>
    <w:rsid w:val="00526AD9"/>
    <w:rsid w:val="005658D0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0598"/>
    <w:rsid w:val="006364B6"/>
    <w:rsid w:val="006476D8"/>
    <w:rsid w:val="00650CC7"/>
    <w:rsid w:val="00685CF3"/>
    <w:rsid w:val="006A02E7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B0D41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91B08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716A6"/>
    <w:rsid w:val="00DA14C7"/>
    <w:rsid w:val="00DD37F7"/>
    <w:rsid w:val="00DD4FAD"/>
    <w:rsid w:val="00E24FB5"/>
    <w:rsid w:val="00E25F62"/>
    <w:rsid w:val="00E4146F"/>
    <w:rsid w:val="00E45F99"/>
    <w:rsid w:val="00E4764E"/>
    <w:rsid w:val="00E709CF"/>
    <w:rsid w:val="00E83ABA"/>
    <w:rsid w:val="00EA15BA"/>
    <w:rsid w:val="00EA56A6"/>
    <w:rsid w:val="00EB4385"/>
    <w:rsid w:val="00ED3117"/>
    <w:rsid w:val="00EE7E2B"/>
    <w:rsid w:val="00F4176C"/>
    <w:rsid w:val="00F474BF"/>
    <w:rsid w:val="00F5155E"/>
    <w:rsid w:val="00FC4182"/>
    <w:rsid w:val="00FC59FD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C59FD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8">
    <w:name w:val="xl68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FC59FD"/>
    <w:pPr>
      <w:spacing w:before="100" w:beforeAutospacing="1" w:after="100" w:afterAutospacing="1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FC59FD"/>
    <w:pPr>
      <w:spacing w:before="100" w:beforeAutospacing="1" w:after="100" w:afterAutospacing="1"/>
    </w:pPr>
    <w:rPr>
      <w:rFonts w:ascii="Calibri" w:hAnsi="Calibri" w:cs="Calibri"/>
      <w:b/>
      <w:bCs/>
      <w:sz w:val="18"/>
      <w:szCs w:val="18"/>
    </w:rPr>
  </w:style>
  <w:style w:type="paragraph" w:customStyle="1" w:styleId="xl71">
    <w:name w:val="xl71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72">
    <w:name w:val="xl72"/>
    <w:basedOn w:val="Normal"/>
    <w:rsid w:val="00FC59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styleId="Revision">
    <w:name w:val="Revision"/>
    <w:hidden/>
    <w:uiPriority w:val="99"/>
    <w:semiHidden/>
    <w:rsid w:val="00E24FB5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905045-8617-46CD-B8D5-A9241C8CC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624</Words>
  <Characters>14959</Characters>
  <Application>Microsoft Office Word</Application>
  <DocSecurity>4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3-02-27T16:59:00Z</dcterms:created>
  <dcterms:modified xsi:type="dcterms:W3CDTF">2023-02-2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27e14d06a0c6dd7ac55c24582acd5ab8cd8fdcf02fc8a350cd7cb9ac4c5575cd</vt:lpwstr>
  </property>
</Properties>
</file>